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149c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c5e4e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a6066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